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07E58" w14:textId="77777777" w:rsidR="00D2380C" w:rsidRPr="00E30F64" w:rsidRDefault="00D2380C" w:rsidP="00270D56">
      <w:pPr>
        <w:spacing w:after="0" w:line="240" w:lineRule="auto"/>
        <w:jc w:val="center"/>
        <w:rPr>
          <w:rFonts w:cs="Times New Roman"/>
          <w:b/>
          <w:bCs/>
          <w:color w:val="020203"/>
          <w:sz w:val="4"/>
          <w:szCs w:val="4"/>
        </w:rPr>
      </w:pPr>
    </w:p>
    <w:p w14:paraId="21CDC1F7" w14:textId="77777777" w:rsidR="00242719" w:rsidRDefault="00242719" w:rsidP="00135B03">
      <w:pPr>
        <w:spacing w:after="0" w:line="240" w:lineRule="auto"/>
        <w:jc w:val="center"/>
        <w:rPr>
          <w:rFonts w:cs="Times New Roman"/>
          <w:b/>
          <w:bCs/>
          <w:color w:val="2E74B5" w:themeColor="accent5" w:themeShade="BF"/>
          <w:sz w:val="40"/>
          <w:szCs w:val="40"/>
        </w:rPr>
      </w:pPr>
      <w:r w:rsidRPr="00242719">
        <w:rPr>
          <w:rFonts w:cs="Times New Roman"/>
          <w:b/>
          <w:bCs/>
          <w:color w:val="2E74B5" w:themeColor="accent5" w:themeShade="BF"/>
          <w:sz w:val="40"/>
          <w:szCs w:val="40"/>
        </w:rPr>
        <w:t xml:space="preserve">Paneri Patel </w:t>
      </w:r>
    </w:p>
    <w:p w14:paraId="277F3A69" w14:textId="77777777" w:rsidR="00242719" w:rsidRDefault="00242719" w:rsidP="00135B03">
      <w:pPr>
        <w:spacing w:after="0" w:line="240" w:lineRule="auto"/>
        <w:jc w:val="center"/>
        <w:rPr>
          <w:rFonts w:ascii="Calibri" w:hAnsi="Calibri" w:cs="Times New Roman"/>
          <w:color w:val="2E74B5" w:themeColor="accent5" w:themeShade="BF"/>
          <w:sz w:val="28"/>
          <w:szCs w:val="28"/>
        </w:rPr>
      </w:pPr>
      <w:r w:rsidRPr="00242719">
        <w:rPr>
          <w:rFonts w:ascii="Calibri" w:hAnsi="Calibri" w:cs="Times New Roman"/>
          <w:color w:val="2E74B5" w:themeColor="accent5" w:themeShade="BF"/>
          <w:sz w:val="28"/>
          <w:szCs w:val="28"/>
        </w:rPr>
        <w:t>Software Developer</w:t>
      </w:r>
    </w:p>
    <w:p w14:paraId="119DEAA6" w14:textId="7E02824E" w:rsidR="00135B03" w:rsidRDefault="00242719" w:rsidP="00135B03"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 xml:space="preserve"> CA</w:t>
      </w:r>
      <w:r w:rsidR="00E96F75" w:rsidRPr="009A3B4E">
        <w:rPr>
          <w:rFonts w:cstheme="minorHAnsi"/>
        </w:rPr>
        <w:t xml:space="preserve"> </w:t>
      </w:r>
      <w:r w:rsidR="002D2A4B" w:rsidRPr="009A3B4E">
        <w:rPr>
          <w:rFonts w:cstheme="minorHAnsi"/>
        </w:rPr>
        <w:t>|</w:t>
      </w:r>
      <w:r w:rsidR="00BF01AF" w:rsidRPr="00BF01AF">
        <w:rPr>
          <w:rFonts w:cstheme="minorHAnsi"/>
        </w:rPr>
        <w:t>301-202-4564</w:t>
      </w:r>
      <w:r w:rsidR="00E96F75" w:rsidRPr="009A3B4E">
        <w:rPr>
          <w:rFonts w:cstheme="minorHAnsi"/>
        </w:rPr>
        <w:t>|</w:t>
      </w:r>
      <w:r w:rsidR="00BF01AF" w:rsidRPr="00BF01AF">
        <w:rPr>
          <w:rFonts w:cstheme="minorHAnsi"/>
          <w:sz w:val="24"/>
          <w:szCs w:val="24"/>
        </w:rPr>
        <w:t>paneri.p@my-itcareer.com</w:t>
      </w:r>
    </w:p>
    <w:p w14:paraId="0A524E0D" w14:textId="20239F2B" w:rsidR="00411905" w:rsidRPr="00135B03" w:rsidRDefault="00135B03" w:rsidP="00135B03">
      <w:pPr>
        <w:spacing w:after="0" w:line="240" w:lineRule="auto"/>
        <w:ind w:left="-90" w:hanging="270"/>
        <w:rPr>
          <w:rFonts w:cstheme="minorHAnsi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A292CF" wp14:editId="31A64AFC">
                <wp:simplePos x="0" y="0"/>
                <wp:positionH relativeFrom="column">
                  <wp:posOffset>-226060</wp:posOffset>
                </wp:positionH>
                <wp:positionV relativeFrom="paragraph">
                  <wp:posOffset>235585</wp:posOffset>
                </wp:positionV>
                <wp:extent cx="7342549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B54EC6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7.8pt,18.55pt" to="560.3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411905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SUMMARY</w:t>
      </w:r>
    </w:p>
    <w:p w14:paraId="3A0B4528" w14:textId="0E8657B2" w:rsidR="0029621C" w:rsidRPr="0053280E" w:rsidRDefault="0053280E" w:rsidP="0053280E">
      <w:pPr>
        <w:tabs>
          <w:tab w:val="left" w:pos="1524"/>
        </w:tabs>
        <w:spacing w:after="0" w:line="240" w:lineRule="auto"/>
        <w:ind w:left="-284"/>
        <w:rPr>
          <w:rFonts w:ascii="Calibri" w:hAnsi="Calibri" w:cs="Times New Roman"/>
          <w:b/>
          <w:bCs/>
          <w:sz w:val="4"/>
          <w:szCs w:val="4"/>
        </w:rPr>
      </w:pPr>
      <w:r>
        <w:rPr>
          <w:rFonts w:ascii="Calibri" w:hAnsi="Calibri" w:cs="Times New Roman"/>
          <w:b/>
          <w:bCs/>
          <w:sz w:val="8"/>
          <w:szCs w:val="8"/>
        </w:rPr>
        <w:tab/>
      </w:r>
    </w:p>
    <w:p w14:paraId="26CDB68A" w14:textId="56A4A09D" w:rsidR="00AD6747" w:rsidRPr="004B3483" w:rsidRDefault="005469C7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>
        <w:rPr>
          <w:rFonts w:ascii="Calibri" w:eastAsia="Times New Roman" w:hAnsi="Calibri" w:cs="Times New Roman"/>
          <w:color w:val="000000"/>
        </w:rPr>
        <w:t xml:space="preserve">Around 3 </w:t>
      </w:r>
      <w:r w:rsidR="00242719" w:rsidRPr="004B3483">
        <w:rPr>
          <w:rFonts w:ascii="Calibri" w:eastAsia="Times New Roman" w:hAnsi="Calibri" w:cs="Times New Roman"/>
          <w:color w:val="000000"/>
        </w:rPr>
        <w:t>years of experience in developing web-based applications, software development, and design using Python, Django, and flask.</w:t>
      </w:r>
    </w:p>
    <w:p w14:paraId="71DA2A42" w14:textId="44EB433A" w:rsidR="007863A3" w:rsidRPr="004B3483" w:rsidRDefault="007863A3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4B3483">
        <w:rPr>
          <w:rFonts w:ascii="Calibri" w:eastAsia="Times New Roman" w:hAnsi="Calibri" w:cs="Times New Roman"/>
          <w:color w:val="000000"/>
        </w:rPr>
        <w:t>Proficient in Software development life cycle (SDLC) including Requirements Analysis, Design, Development, Testing, and Maintenance.</w:t>
      </w:r>
    </w:p>
    <w:p w14:paraId="02879D8A" w14:textId="5B66996A" w:rsidR="007863A3" w:rsidRPr="004B3483" w:rsidRDefault="007863A3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4B3483">
        <w:rPr>
          <w:rFonts w:ascii="Calibri" w:eastAsia="Times New Roman" w:hAnsi="Calibri" w:cs="Times New Roman"/>
          <w:color w:val="000000"/>
        </w:rPr>
        <w:t>Proficient in developing Web Services with Python programming language.</w:t>
      </w:r>
    </w:p>
    <w:p w14:paraId="0A186714" w14:textId="0735FABF" w:rsidR="007863A3" w:rsidRPr="004B3483" w:rsidRDefault="007863A3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4B3483">
        <w:rPr>
          <w:rFonts w:ascii="Calibri" w:eastAsia="Times New Roman" w:hAnsi="Calibri" w:cs="Times New Roman"/>
          <w:color w:val="000000"/>
        </w:rPr>
        <w:t>Good experience in working with Python Frameworks including Django, and Flask.</w:t>
      </w:r>
    </w:p>
    <w:p w14:paraId="78C556BF" w14:textId="35920AED" w:rsidR="007863A3" w:rsidRDefault="004B3483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4B3483">
        <w:rPr>
          <w:rFonts w:ascii="Calibri" w:eastAsia="Times New Roman" w:hAnsi="Calibri" w:cs="Times New Roman"/>
          <w:color w:val="000000"/>
        </w:rPr>
        <w:t>Proficiency in using Python libraries like NumPy, Pandas,</w:t>
      </w:r>
      <w:r w:rsidR="000E132C">
        <w:rPr>
          <w:rFonts w:ascii="Calibri" w:eastAsia="Times New Roman" w:hAnsi="Calibri" w:cs="Times New Roman"/>
          <w:color w:val="000000"/>
        </w:rPr>
        <w:t xml:space="preserve"> </w:t>
      </w:r>
      <w:r w:rsidRPr="004B3483">
        <w:rPr>
          <w:rFonts w:ascii="Calibri" w:eastAsia="Times New Roman" w:hAnsi="Calibri" w:cs="Times New Roman"/>
          <w:color w:val="000000"/>
        </w:rPr>
        <w:t xml:space="preserve">MySQL dB for database connectivity and IDEs </w:t>
      </w:r>
      <w:r w:rsidR="000E132C">
        <w:rPr>
          <w:rFonts w:ascii="Calibri" w:eastAsia="Times New Roman" w:hAnsi="Calibri" w:cs="Times New Roman"/>
          <w:color w:val="000000"/>
        </w:rPr>
        <w:t>–</w:t>
      </w:r>
      <w:r w:rsidRPr="004B3483">
        <w:rPr>
          <w:rFonts w:ascii="Calibri" w:eastAsia="Times New Roman" w:hAnsi="Calibri" w:cs="Times New Roman"/>
          <w:color w:val="000000"/>
        </w:rPr>
        <w:t xml:space="preserve"> </w:t>
      </w:r>
      <w:r w:rsidR="000E132C" w:rsidRPr="000E132C">
        <w:rPr>
          <w:rFonts w:ascii="Calibri" w:eastAsia="Times New Roman" w:hAnsi="Calibri" w:cs="Times New Roman"/>
          <w:color w:val="000000"/>
        </w:rPr>
        <w:t>PyCharm</w:t>
      </w:r>
      <w:r w:rsidR="000E132C">
        <w:rPr>
          <w:rFonts w:ascii="Calibri" w:eastAsia="Times New Roman" w:hAnsi="Calibri" w:cs="Times New Roman"/>
          <w:color w:val="000000"/>
        </w:rPr>
        <w:t>,</w:t>
      </w:r>
      <w:r w:rsidR="000E132C" w:rsidRPr="000E132C">
        <w:rPr>
          <w:rFonts w:ascii="Calibri" w:eastAsia="Times New Roman" w:hAnsi="Calibri" w:cs="Times New Roman"/>
          <w:color w:val="000000"/>
        </w:rPr>
        <w:t xml:space="preserve"> </w:t>
      </w:r>
      <w:r w:rsidRPr="004B3483">
        <w:rPr>
          <w:rFonts w:ascii="Calibri" w:eastAsia="Times New Roman" w:hAnsi="Calibri" w:cs="Times New Roman"/>
          <w:color w:val="000000"/>
        </w:rPr>
        <w:t xml:space="preserve">Visual Studio Code, </w:t>
      </w:r>
      <w:r w:rsidR="000E132C">
        <w:rPr>
          <w:rFonts w:ascii="Calibri" w:eastAsia="Times New Roman" w:hAnsi="Calibri" w:cs="Times New Roman"/>
          <w:color w:val="000000"/>
        </w:rPr>
        <w:t xml:space="preserve">and </w:t>
      </w:r>
      <w:proofErr w:type="spellStart"/>
      <w:r w:rsidRPr="004B3483">
        <w:rPr>
          <w:rFonts w:ascii="Calibri" w:eastAsia="Times New Roman" w:hAnsi="Calibri" w:cs="Times New Roman"/>
          <w:color w:val="000000"/>
        </w:rPr>
        <w:t>Jupyter</w:t>
      </w:r>
      <w:proofErr w:type="spellEnd"/>
      <w:r w:rsidRPr="004B3483">
        <w:rPr>
          <w:rFonts w:ascii="Calibri" w:eastAsia="Times New Roman" w:hAnsi="Calibri" w:cs="Times New Roman"/>
          <w:color w:val="000000"/>
        </w:rPr>
        <w:t xml:space="preserve"> Notebook.</w:t>
      </w:r>
    </w:p>
    <w:p w14:paraId="232E50AE" w14:textId="7DBA4AB4" w:rsidR="007332FB" w:rsidRPr="004B3483" w:rsidRDefault="007332FB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332FB">
        <w:rPr>
          <w:rFonts w:ascii="Calibri" w:eastAsia="Times New Roman" w:hAnsi="Calibri" w:cs="Times New Roman"/>
          <w:color w:val="000000"/>
        </w:rPr>
        <w:t xml:space="preserve">Proficient in </w:t>
      </w:r>
      <w:r>
        <w:rPr>
          <w:rFonts w:ascii="Calibri" w:eastAsia="Times New Roman" w:hAnsi="Calibri" w:cs="Times New Roman"/>
          <w:color w:val="000000"/>
        </w:rPr>
        <w:t xml:space="preserve">the </w:t>
      </w:r>
      <w:r w:rsidRPr="007332FB">
        <w:rPr>
          <w:rFonts w:ascii="Calibri" w:eastAsia="Times New Roman" w:hAnsi="Calibri" w:cs="Times New Roman"/>
          <w:color w:val="000000"/>
        </w:rPr>
        <w:t xml:space="preserve">design and development of various dashboards, </w:t>
      </w:r>
      <w:r>
        <w:rPr>
          <w:rFonts w:ascii="Calibri" w:eastAsia="Times New Roman" w:hAnsi="Calibri" w:cs="Times New Roman"/>
          <w:color w:val="000000"/>
        </w:rPr>
        <w:t xml:space="preserve">and </w:t>
      </w:r>
      <w:r w:rsidRPr="007332FB">
        <w:rPr>
          <w:rFonts w:ascii="Calibri" w:eastAsia="Times New Roman" w:hAnsi="Calibri" w:cs="Times New Roman"/>
          <w:color w:val="000000"/>
        </w:rPr>
        <w:t>reports utilizing Tableau Visualizations</w:t>
      </w:r>
      <w:r>
        <w:rPr>
          <w:rFonts w:ascii="Calibri" w:eastAsia="Times New Roman" w:hAnsi="Calibri" w:cs="Times New Roman"/>
          <w:color w:val="000000"/>
        </w:rPr>
        <w:t>.</w:t>
      </w:r>
    </w:p>
    <w:p w14:paraId="72F02244" w14:textId="15BD3D9D" w:rsidR="004B3483" w:rsidRPr="004B3483" w:rsidRDefault="004B3483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4B3483">
        <w:rPr>
          <w:rFonts w:ascii="Calibri" w:eastAsia="Times New Roman" w:hAnsi="Calibri" w:cs="Times New Roman"/>
          <w:color w:val="000000"/>
        </w:rPr>
        <w:t>Well-Versed in the design and development of presentation layers for web applications using technologies like HTML, CSS, JavaScript, Bootstrap, jQuery, Ajax, JSON, and XML.</w:t>
      </w:r>
    </w:p>
    <w:p w14:paraId="17F16383" w14:textId="53346205" w:rsidR="004B3483" w:rsidRPr="004B3483" w:rsidRDefault="004B3483" w:rsidP="004C146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4B3483">
        <w:rPr>
          <w:rFonts w:ascii="Calibri" w:eastAsia="Times New Roman" w:hAnsi="Calibri" w:cs="Times New Roman"/>
          <w:color w:val="000000"/>
        </w:rPr>
        <w:t>Good knowledge of writing SQL Queries, Stored procedures, functions, packages, tables, views, and triggers.</w:t>
      </w:r>
    </w:p>
    <w:p w14:paraId="076C7938" w14:textId="77777777" w:rsidR="004C146B" w:rsidRPr="003675CD" w:rsidRDefault="004C146B" w:rsidP="004C146B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011AFD36" w14:textId="41A4FECD" w:rsidR="006E5B15" w:rsidRPr="005942EA" w:rsidRDefault="006E5B15" w:rsidP="0053186A">
      <w:pPr>
        <w:spacing w:after="0" w:line="240" w:lineRule="auto"/>
        <w:ind w:left="-284"/>
        <w:rPr>
          <w:rFonts w:ascii="Calibri" w:hAnsi="Calibri" w:cs="Times New Roman"/>
          <w:b/>
          <w:bCs/>
          <w:sz w:val="6"/>
          <w:szCs w:val="6"/>
        </w:rPr>
      </w:pPr>
    </w:p>
    <w:p w14:paraId="06957C5E" w14:textId="78F14DD4" w:rsidR="00411905" w:rsidRPr="0053280E" w:rsidRDefault="00135B03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58BD16" wp14:editId="2425162C">
                <wp:simplePos x="0" y="0"/>
                <wp:positionH relativeFrom="column">
                  <wp:posOffset>-241935</wp:posOffset>
                </wp:positionH>
                <wp:positionV relativeFrom="paragraph">
                  <wp:posOffset>230505</wp:posOffset>
                </wp:positionV>
                <wp:extent cx="7342549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456B5A" id="Straight Connector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.05pt,18.15pt" to="559.1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411905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EXPERIENCE</w:t>
      </w:r>
    </w:p>
    <w:p w14:paraId="281615BC" w14:textId="0E79FD26" w:rsidR="0053186A" w:rsidRPr="0053186A" w:rsidRDefault="0053186A" w:rsidP="0053186A">
      <w:pPr>
        <w:spacing w:after="0" w:line="240" w:lineRule="auto"/>
        <w:ind w:left="-284"/>
        <w:rPr>
          <w:rFonts w:ascii="Calibri" w:hAnsi="Calibri" w:cs="Times New Roman"/>
          <w:b/>
          <w:bCs/>
          <w:sz w:val="4"/>
          <w:szCs w:val="4"/>
        </w:rPr>
      </w:pPr>
    </w:p>
    <w:p w14:paraId="0103EC7D" w14:textId="0655C57A" w:rsidR="0024243B" w:rsidRDefault="00131B56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</w:rPr>
      </w:pPr>
      <w:r w:rsidRPr="00131B56">
        <w:rPr>
          <w:b/>
          <w:bCs/>
          <w:color w:val="000000" w:themeColor="text1"/>
        </w:rPr>
        <w:t xml:space="preserve">Hartford Financial Services Group, CA </w:t>
      </w:r>
      <w:r w:rsidR="00135B03" w:rsidRPr="00131B56">
        <w:rPr>
          <w:b/>
          <w:bCs/>
          <w:color w:val="000000" w:themeColor="text1"/>
        </w:rPr>
        <w:t xml:space="preserve">| </w:t>
      </w:r>
      <w:r w:rsidR="005C0191">
        <w:rPr>
          <w:b/>
          <w:bCs/>
        </w:rPr>
        <w:t>July</w:t>
      </w:r>
      <w:r w:rsidRPr="00131B56">
        <w:rPr>
          <w:b/>
          <w:bCs/>
        </w:rPr>
        <w:t xml:space="preserve"> 2022 </w:t>
      </w:r>
      <w:r w:rsidR="00264F69" w:rsidRPr="00131B56">
        <w:rPr>
          <w:b/>
          <w:bCs/>
        </w:rPr>
        <w:t xml:space="preserve">- Current </w:t>
      </w:r>
      <w:r w:rsidR="00135B03" w:rsidRPr="00131B56">
        <w:rPr>
          <w:b/>
          <w:bCs/>
        </w:rPr>
        <w:t>|</w:t>
      </w:r>
      <w:r w:rsidR="00135B03" w:rsidRPr="00131B56">
        <w:rPr>
          <w:b/>
          <w:bCs/>
          <w:color w:val="2E74B5" w:themeColor="accent5" w:themeShade="BF"/>
        </w:rPr>
        <w:t xml:space="preserve"> </w:t>
      </w:r>
      <w:r w:rsidR="007332FB" w:rsidRPr="00131B56">
        <w:rPr>
          <w:b/>
          <w:bCs/>
        </w:rPr>
        <w:t>Software Developer</w:t>
      </w:r>
    </w:p>
    <w:p w14:paraId="58A6EACC" w14:textId="77777777" w:rsidR="00E30F64" w:rsidRPr="00E30F64" w:rsidRDefault="00E30F64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sz w:val="6"/>
          <w:szCs w:val="6"/>
        </w:rPr>
      </w:pPr>
    </w:p>
    <w:p w14:paraId="2570A1D0" w14:textId="0B2E4242" w:rsidR="001F7100" w:rsidRPr="005B65DB" w:rsidRDefault="001F7100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Responsible for multithread code and applications using Python languages.</w:t>
      </w:r>
    </w:p>
    <w:p w14:paraId="08B08BB0" w14:textId="5449EDA5" w:rsidR="001F7100" w:rsidRPr="005B65DB" w:rsidRDefault="001F7100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Create Django Forms for database models and implement Django views to display form details.</w:t>
      </w:r>
    </w:p>
    <w:p w14:paraId="332EC116" w14:textId="6ED0D66C" w:rsidR="005B65DB" w:rsidRDefault="005B65DB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Design and develop a horizontally scalable API using python Flask.</w:t>
      </w:r>
    </w:p>
    <w:p w14:paraId="5CBED0F6" w14:textId="269BFAC8" w:rsidR="007332FB" w:rsidRPr="005B65DB" w:rsidRDefault="007332FB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7332FB">
        <w:rPr>
          <w:rFonts w:ascii="Calibri" w:eastAsia="Times New Roman" w:hAnsi="Calibri" w:cs="Times New Roman"/>
          <w:color w:val="000000"/>
        </w:rPr>
        <w:t xml:space="preserve">Experience in </w:t>
      </w:r>
      <w:r>
        <w:rPr>
          <w:rFonts w:ascii="Calibri" w:eastAsia="Times New Roman" w:hAnsi="Calibri" w:cs="Times New Roman"/>
          <w:color w:val="000000"/>
        </w:rPr>
        <w:t xml:space="preserve">the </w:t>
      </w:r>
      <w:r w:rsidRPr="007332FB">
        <w:rPr>
          <w:rFonts w:ascii="Calibri" w:eastAsia="Times New Roman" w:hAnsi="Calibri" w:cs="Times New Roman"/>
          <w:color w:val="000000"/>
        </w:rPr>
        <w:t>design and development of Tableau visualization solutions.</w:t>
      </w:r>
    </w:p>
    <w:p w14:paraId="7048CBF4" w14:textId="03ACB521" w:rsidR="005B65DB" w:rsidRDefault="005B65DB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Create browser-compatible UI web pages using HTML, CSS, and responsive design in an MVC environment.</w:t>
      </w:r>
    </w:p>
    <w:p w14:paraId="4B7E470E" w14:textId="4D72442E" w:rsidR="005B65DB" w:rsidRPr="005B65DB" w:rsidRDefault="005B65DB" w:rsidP="005B65D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 xml:space="preserve">Use several python libraries like NumPy, </w:t>
      </w:r>
      <w:r w:rsidR="000E132C">
        <w:rPr>
          <w:rFonts w:ascii="Calibri" w:eastAsia="Times New Roman" w:hAnsi="Calibri" w:cs="Times New Roman"/>
          <w:color w:val="000000"/>
        </w:rPr>
        <w:t xml:space="preserve">and </w:t>
      </w:r>
      <w:r w:rsidRPr="005B65DB">
        <w:rPr>
          <w:rFonts w:ascii="Calibri" w:eastAsia="Times New Roman" w:hAnsi="Calibri" w:cs="Times New Roman"/>
          <w:color w:val="000000"/>
        </w:rPr>
        <w:t>Pandas.</w:t>
      </w:r>
    </w:p>
    <w:p w14:paraId="5FA89F07" w14:textId="27FD147E" w:rsidR="005B65DB" w:rsidRPr="005B65DB" w:rsidRDefault="005B65DB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Create functions, triggers, views, and stored procedures using MySQL.</w:t>
      </w:r>
    </w:p>
    <w:p w14:paraId="0F102F44" w14:textId="3223583F" w:rsidR="00E04E79" w:rsidRPr="00EE4D41" w:rsidRDefault="00E04E79" w:rsidP="00762487">
      <w:pPr>
        <w:shd w:val="clear" w:color="auto" w:fill="FFFFFF"/>
        <w:spacing w:after="0" w:line="240" w:lineRule="auto"/>
        <w:ind w:left="142" w:hanging="294"/>
        <w:jc w:val="both"/>
        <w:rPr>
          <w:b/>
          <w:bCs/>
          <w:sz w:val="6"/>
          <w:szCs w:val="6"/>
        </w:rPr>
      </w:pPr>
    </w:p>
    <w:p w14:paraId="27F34D6F" w14:textId="6D3D44AE" w:rsidR="0024243B" w:rsidRPr="00E30F64" w:rsidRDefault="00131B56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color w:val="2E74B5" w:themeColor="accent5" w:themeShade="BF"/>
        </w:rPr>
      </w:pPr>
      <w:proofErr w:type="spellStart"/>
      <w:r w:rsidRPr="00131B56">
        <w:rPr>
          <w:b/>
          <w:bCs/>
          <w:color w:val="000000" w:themeColor="text1"/>
        </w:rPr>
        <w:t>TopHat</w:t>
      </w:r>
      <w:proofErr w:type="spellEnd"/>
      <w:r w:rsidRPr="00131B56">
        <w:rPr>
          <w:b/>
          <w:bCs/>
          <w:color w:val="000000" w:themeColor="text1"/>
        </w:rPr>
        <w:t xml:space="preserve"> Software Technologies, India (Remote Work) </w:t>
      </w:r>
      <w:r w:rsidR="00135B03" w:rsidRPr="00131B56">
        <w:rPr>
          <w:b/>
          <w:bCs/>
          <w:color w:val="000000" w:themeColor="text1"/>
        </w:rPr>
        <w:t xml:space="preserve">| </w:t>
      </w:r>
      <w:r w:rsidR="005C0191">
        <w:rPr>
          <w:b/>
          <w:bCs/>
        </w:rPr>
        <w:t>April</w:t>
      </w:r>
      <w:r w:rsidRPr="00131B56">
        <w:rPr>
          <w:b/>
          <w:bCs/>
        </w:rPr>
        <w:t xml:space="preserve"> 20</w:t>
      </w:r>
      <w:r w:rsidR="000E132C">
        <w:rPr>
          <w:b/>
          <w:bCs/>
        </w:rPr>
        <w:t>20</w:t>
      </w:r>
      <w:r w:rsidRPr="00131B56">
        <w:rPr>
          <w:b/>
          <w:bCs/>
        </w:rPr>
        <w:t xml:space="preserve"> - </w:t>
      </w:r>
      <w:r w:rsidR="005C0191">
        <w:rPr>
          <w:b/>
          <w:bCs/>
        </w:rPr>
        <w:t>May</w:t>
      </w:r>
      <w:r w:rsidRPr="00131B56">
        <w:rPr>
          <w:b/>
          <w:bCs/>
        </w:rPr>
        <w:t xml:space="preserve"> 2022 </w:t>
      </w:r>
      <w:r w:rsidR="00135B03" w:rsidRPr="00131B56">
        <w:rPr>
          <w:b/>
          <w:bCs/>
        </w:rPr>
        <w:t>|</w:t>
      </w:r>
      <w:r w:rsidR="007332FB" w:rsidRPr="00131B56">
        <w:t xml:space="preserve"> </w:t>
      </w:r>
      <w:r w:rsidR="007332FB" w:rsidRPr="00131B56">
        <w:rPr>
          <w:b/>
          <w:bCs/>
        </w:rPr>
        <w:t>Software Developer</w:t>
      </w:r>
    </w:p>
    <w:p w14:paraId="16D228FC" w14:textId="77777777" w:rsidR="00E30F64" w:rsidRPr="00EE4D41" w:rsidRDefault="00E30F64" w:rsidP="00135B03">
      <w:pPr>
        <w:shd w:val="clear" w:color="auto" w:fill="FFFFFF"/>
        <w:spacing w:after="0" w:line="240" w:lineRule="auto"/>
        <w:ind w:left="-180" w:hanging="142"/>
        <w:jc w:val="both"/>
        <w:rPr>
          <w:b/>
          <w:bCs/>
          <w:sz w:val="6"/>
          <w:szCs w:val="6"/>
        </w:rPr>
      </w:pPr>
    </w:p>
    <w:p w14:paraId="646BE6B5" w14:textId="77777777" w:rsidR="001F7100" w:rsidRPr="005B65DB" w:rsidRDefault="001F7100" w:rsidP="001F7100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Worked in Waterfall methodologies with quality deliverables delivered on time.</w:t>
      </w:r>
    </w:p>
    <w:p w14:paraId="27338FBB" w14:textId="556DF670" w:rsidR="001F7100" w:rsidRPr="005B65DB" w:rsidRDefault="001F7100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Developed and executed various database queries from python using Python-MySQL connector and MySQL database package.</w:t>
      </w:r>
    </w:p>
    <w:p w14:paraId="76940099" w14:textId="5DAB37FE" w:rsidR="001F7100" w:rsidRPr="005B65DB" w:rsidRDefault="001F7100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Involved in Developing a Restful API'S service using Python Flask framework.</w:t>
      </w:r>
    </w:p>
    <w:p w14:paraId="2B8F52A2" w14:textId="3FCEDA31" w:rsidR="001F7100" w:rsidRDefault="001F7100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Developed view and templates using Python and Django view controllers.</w:t>
      </w:r>
    </w:p>
    <w:p w14:paraId="6F6A8124" w14:textId="6E243048" w:rsidR="005B65DB" w:rsidRPr="005B65DB" w:rsidRDefault="005B65DB" w:rsidP="005B65DB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Worked on several standard Python packages like NumPy, Pandas</w:t>
      </w:r>
      <w:r w:rsidR="000E132C">
        <w:rPr>
          <w:rFonts w:ascii="Calibri" w:eastAsia="Times New Roman" w:hAnsi="Calibri" w:cs="Times New Roman"/>
          <w:color w:val="000000"/>
        </w:rPr>
        <w:t xml:space="preserve">, </w:t>
      </w:r>
      <w:r w:rsidRPr="005B65DB">
        <w:rPr>
          <w:rFonts w:ascii="Calibri" w:eastAsia="Times New Roman" w:hAnsi="Calibri" w:cs="Times New Roman"/>
          <w:color w:val="000000"/>
        </w:rPr>
        <w:t>etc.</w:t>
      </w:r>
    </w:p>
    <w:p w14:paraId="0E865B4C" w14:textId="213943D8" w:rsidR="005B65DB" w:rsidRPr="005B65DB" w:rsidRDefault="005B65DB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Involved in JavaScript coding for validations for best coding practices beginning from HTML, CSS, Bootstrap, and jQuery.</w:t>
      </w:r>
    </w:p>
    <w:p w14:paraId="2CEC6B0B" w14:textId="3F0BA25E" w:rsidR="005B65DB" w:rsidRDefault="005B65DB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5B65DB">
        <w:rPr>
          <w:rFonts w:ascii="Calibri" w:eastAsia="Times New Roman" w:hAnsi="Calibri" w:cs="Times New Roman"/>
          <w:color w:val="000000"/>
        </w:rPr>
        <w:t>Used JSON objects to communicate between AJAX requests and responses, passing the parameters to the API of the server side.</w:t>
      </w:r>
    </w:p>
    <w:p w14:paraId="3C60D800" w14:textId="7B44734D" w:rsidR="004F1217" w:rsidRDefault="004F1217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4F1217">
        <w:rPr>
          <w:rFonts w:ascii="Calibri" w:eastAsia="Times New Roman" w:hAnsi="Calibri" w:cs="Times New Roman"/>
          <w:color w:val="000000"/>
        </w:rPr>
        <w:t>Developed SQL scripts for creating tables, Sequences, Triggers, views</w:t>
      </w:r>
      <w:r>
        <w:rPr>
          <w:rFonts w:ascii="Calibri" w:eastAsia="Times New Roman" w:hAnsi="Calibri" w:cs="Times New Roman"/>
          <w:color w:val="000000"/>
        </w:rPr>
        <w:t>,</w:t>
      </w:r>
      <w:r w:rsidRPr="004F1217">
        <w:rPr>
          <w:rFonts w:ascii="Calibri" w:eastAsia="Times New Roman" w:hAnsi="Calibri" w:cs="Times New Roman"/>
          <w:color w:val="000000"/>
        </w:rPr>
        <w:t xml:space="preserve"> and materialized views</w:t>
      </w:r>
      <w:r>
        <w:rPr>
          <w:rFonts w:ascii="Calibri" w:eastAsia="Times New Roman" w:hAnsi="Calibri" w:cs="Times New Roman"/>
          <w:color w:val="000000"/>
        </w:rPr>
        <w:t>.</w:t>
      </w:r>
    </w:p>
    <w:p w14:paraId="0C083E26" w14:textId="490D2D2A" w:rsidR="000E132C" w:rsidRDefault="000E132C" w:rsidP="00EE4D41">
      <w:pPr>
        <w:numPr>
          <w:ilvl w:val="0"/>
          <w:numId w:val="2"/>
        </w:numPr>
        <w:shd w:val="clear" w:color="auto" w:fill="FFFFFF"/>
        <w:spacing w:after="0" w:line="240" w:lineRule="auto"/>
        <w:ind w:left="-90" w:right="-257" w:hanging="270"/>
        <w:jc w:val="both"/>
        <w:rPr>
          <w:rFonts w:ascii="Calibri" w:eastAsia="Times New Roman" w:hAnsi="Calibri" w:cs="Times New Roman"/>
          <w:color w:val="000000"/>
        </w:rPr>
      </w:pPr>
      <w:r w:rsidRPr="000E132C">
        <w:rPr>
          <w:rFonts w:ascii="Calibri" w:eastAsia="Times New Roman" w:hAnsi="Calibri" w:cs="Times New Roman"/>
          <w:color w:val="000000"/>
        </w:rPr>
        <w:t xml:space="preserve">Used GitLab as </w:t>
      </w:r>
      <w:r w:rsidR="00A23698">
        <w:rPr>
          <w:rFonts w:ascii="Calibri" w:eastAsia="Times New Roman" w:hAnsi="Calibri" w:cs="Times New Roman"/>
          <w:color w:val="000000"/>
        </w:rPr>
        <w:t xml:space="preserve">a </w:t>
      </w:r>
      <w:r w:rsidRPr="000E132C">
        <w:rPr>
          <w:rFonts w:ascii="Calibri" w:eastAsia="Times New Roman" w:hAnsi="Calibri" w:cs="Times New Roman"/>
          <w:color w:val="000000"/>
        </w:rPr>
        <w:t>version control system.</w:t>
      </w:r>
    </w:p>
    <w:p w14:paraId="14FEA554" w14:textId="77777777" w:rsidR="00EE4D41" w:rsidRPr="00EE4D41" w:rsidRDefault="00EE4D41" w:rsidP="00EE4D41">
      <w:pPr>
        <w:shd w:val="clear" w:color="auto" w:fill="FFFFFF"/>
        <w:spacing w:after="0" w:line="240" w:lineRule="auto"/>
        <w:ind w:left="-90" w:right="-257"/>
        <w:jc w:val="both"/>
        <w:rPr>
          <w:rFonts w:ascii="Calibri" w:eastAsia="Times New Roman" w:hAnsi="Calibri" w:cs="Times New Roman"/>
          <w:color w:val="000000"/>
          <w:sz w:val="3"/>
          <w:szCs w:val="3"/>
        </w:rPr>
      </w:pPr>
    </w:p>
    <w:p w14:paraId="4CA3EF38" w14:textId="4AD54285" w:rsidR="002454B3" w:rsidRPr="003675CD" w:rsidRDefault="002454B3" w:rsidP="002454B3">
      <w:pPr>
        <w:shd w:val="clear" w:color="auto" w:fill="FFFFFF"/>
        <w:spacing w:after="0" w:line="240" w:lineRule="auto"/>
        <w:ind w:left="360" w:right="-257"/>
        <w:jc w:val="both"/>
        <w:rPr>
          <w:rFonts w:ascii="Calibri" w:eastAsia="Times New Roman" w:hAnsi="Calibri" w:cs="Times New Roman"/>
          <w:color w:val="000000"/>
          <w:sz w:val="6"/>
          <w:szCs w:val="6"/>
        </w:rPr>
      </w:pPr>
    </w:p>
    <w:p w14:paraId="4942D7D5" w14:textId="7B0D3B06" w:rsidR="005A6696" w:rsidRPr="0053280E" w:rsidRDefault="00135B03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6CF76F" wp14:editId="4DFBA0C1">
                <wp:simplePos x="0" y="0"/>
                <wp:positionH relativeFrom="column">
                  <wp:posOffset>-234315</wp:posOffset>
                </wp:positionH>
                <wp:positionV relativeFrom="paragraph">
                  <wp:posOffset>231775</wp:posOffset>
                </wp:positionV>
                <wp:extent cx="7342549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D897D5" id="Straight Connector 3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8.45pt,18.25pt" to="559.7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411905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SKILLS</w:t>
      </w:r>
    </w:p>
    <w:p w14:paraId="51AB87F8" w14:textId="71E50C13" w:rsidR="00377BC4" w:rsidRPr="003675CD" w:rsidRDefault="00377BC4" w:rsidP="00377BC4">
      <w:pPr>
        <w:spacing w:after="0" w:line="240" w:lineRule="auto"/>
        <w:rPr>
          <w:rFonts w:ascii="Calibri" w:hAnsi="Calibri" w:cs="Calibri"/>
          <w:sz w:val="8"/>
          <w:szCs w:val="8"/>
        </w:rPr>
      </w:pPr>
      <w:bookmarkStart w:id="0" w:name="_Hlk71576509"/>
    </w:p>
    <w:tbl>
      <w:tblPr>
        <w:tblW w:w="10980" w:type="dxa"/>
        <w:tblInd w:w="-9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6"/>
        <w:gridCol w:w="8644"/>
      </w:tblGrid>
      <w:tr w:rsidR="007863A3" w:rsidRPr="007863A3" w14:paraId="3DB23A83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75BBCB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Methodology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B22E97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>SDLC, Agile, Waterfall</w:t>
            </w:r>
          </w:p>
        </w:tc>
      </w:tr>
      <w:tr w:rsidR="007863A3" w:rsidRPr="007863A3" w14:paraId="6B7649A3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7B7D64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Language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866250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>Python, SQL</w:t>
            </w:r>
          </w:p>
        </w:tc>
      </w:tr>
      <w:tr w:rsidR="007863A3" w:rsidRPr="007863A3" w14:paraId="19E87D9B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3E35C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Framework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65FEB0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>Django, Flask</w:t>
            </w:r>
          </w:p>
        </w:tc>
      </w:tr>
      <w:tr w:rsidR="007863A3" w:rsidRPr="007863A3" w14:paraId="40EB1C9B" w14:textId="77777777" w:rsidTr="007863A3">
        <w:trPr>
          <w:trHeight w:val="188"/>
        </w:trPr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76AB8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IDE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5CC4B" w14:textId="2ADF04C2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 xml:space="preserve">Visual Studio Code, </w:t>
            </w:r>
            <w:proofErr w:type="spellStart"/>
            <w:r w:rsidRPr="007863A3">
              <w:rPr>
                <w:rFonts w:ascii="Calibri" w:eastAsia="Times New Roman" w:hAnsi="Calibri" w:cs="Calibri"/>
                <w:color w:val="000000"/>
              </w:rPr>
              <w:t>Jupyter</w:t>
            </w:r>
            <w:proofErr w:type="spellEnd"/>
            <w:r w:rsidRPr="007863A3">
              <w:rPr>
                <w:rFonts w:ascii="Calibri" w:eastAsia="Times New Roman" w:hAnsi="Calibri" w:cs="Calibri"/>
                <w:color w:val="000000"/>
              </w:rPr>
              <w:t xml:space="preserve"> Notebook</w:t>
            </w:r>
            <w:r w:rsidR="00896A37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="00CD4340" w:rsidRPr="000E132C">
              <w:rPr>
                <w:rFonts w:ascii="Calibri" w:eastAsia="Times New Roman" w:hAnsi="Calibri" w:cs="Calibri"/>
                <w:color w:val="000000"/>
              </w:rPr>
              <w:t>PyCharm</w:t>
            </w:r>
          </w:p>
        </w:tc>
      </w:tr>
      <w:tr w:rsidR="007863A3" w:rsidRPr="007863A3" w14:paraId="20626E34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54B77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Package &amp; Tool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CCFF3" w14:textId="75F4EDCA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>NumPy, Pandas</w:t>
            </w:r>
          </w:p>
        </w:tc>
      </w:tr>
      <w:tr w:rsidR="007332FB" w:rsidRPr="007863A3" w14:paraId="6DD0FFB5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887CDE" w14:textId="0FEB12F6" w:rsidR="007332FB" w:rsidRPr="007863A3" w:rsidRDefault="007332FB" w:rsidP="007863A3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332FB">
              <w:rPr>
                <w:rFonts w:ascii="Calibri" w:eastAsia="Times New Roman" w:hAnsi="Calibri" w:cs="Calibri"/>
                <w:b/>
                <w:bCs/>
                <w:color w:val="000000"/>
              </w:rPr>
              <w:t>Visualization Tool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2B0E50" w14:textId="77310EE2" w:rsidR="007332FB" w:rsidRPr="007863A3" w:rsidRDefault="007332FB" w:rsidP="007863A3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ableau</w:t>
            </w:r>
          </w:p>
        </w:tc>
      </w:tr>
      <w:tr w:rsidR="007863A3" w:rsidRPr="007863A3" w14:paraId="7269B734" w14:textId="77777777" w:rsidTr="007863A3">
        <w:trPr>
          <w:trHeight w:val="133"/>
        </w:trPr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A7AF5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Web Technologie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C0071" w14:textId="1A300C32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 xml:space="preserve">HTML, CSS, JavaScript, Bootstrap, jQuery, Ajax, </w:t>
            </w:r>
            <w:r w:rsidRPr="004B3483">
              <w:rPr>
                <w:rFonts w:ascii="Calibri" w:eastAsia="Times New Roman" w:hAnsi="Calibri" w:cs="Calibri"/>
                <w:color w:val="000000"/>
              </w:rPr>
              <w:t>JSON</w:t>
            </w:r>
            <w:r w:rsidRPr="007863A3">
              <w:rPr>
                <w:rFonts w:ascii="Calibri" w:eastAsia="Times New Roman" w:hAnsi="Calibri" w:cs="Calibri"/>
                <w:color w:val="000000"/>
              </w:rPr>
              <w:t>, XML</w:t>
            </w:r>
          </w:p>
        </w:tc>
      </w:tr>
      <w:tr w:rsidR="007863A3" w:rsidRPr="007863A3" w14:paraId="70C817F0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A64305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Database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65FDD7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>SQL Server, MySQL, SQLite</w:t>
            </w:r>
          </w:p>
        </w:tc>
      </w:tr>
      <w:tr w:rsidR="007863A3" w:rsidRPr="007863A3" w14:paraId="4C852473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4B55B0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Version Control Tool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31263" w14:textId="1908A68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>Git, GitHub</w:t>
            </w:r>
            <w:r w:rsidR="000E50CD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="000E50CD" w:rsidRPr="000E132C">
              <w:rPr>
                <w:rFonts w:ascii="Calibri" w:eastAsia="Times New Roman" w:hAnsi="Calibri" w:cs="Calibri"/>
                <w:color w:val="000000"/>
              </w:rPr>
              <w:t>GitLab</w:t>
            </w:r>
          </w:p>
        </w:tc>
      </w:tr>
      <w:tr w:rsidR="007863A3" w:rsidRPr="007863A3" w14:paraId="0AC502D7" w14:textId="77777777" w:rsidTr="007863A3">
        <w:tc>
          <w:tcPr>
            <w:tcW w:w="23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42A5E" w14:textId="77777777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b/>
                <w:bCs/>
                <w:color w:val="000000"/>
              </w:rPr>
              <w:t>Operating Systems:</w:t>
            </w:r>
          </w:p>
        </w:tc>
        <w:tc>
          <w:tcPr>
            <w:tcW w:w="86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A22C7" w14:textId="531CACE5" w:rsidR="007863A3" w:rsidRPr="007863A3" w:rsidRDefault="007863A3" w:rsidP="007863A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7863A3">
              <w:rPr>
                <w:rFonts w:ascii="Calibri" w:eastAsia="Times New Roman" w:hAnsi="Calibri" w:cs="Calibri"/>
                <w:color w:val="000000"/>
              </w:rPr>
              <w:t>Windows, Linux</w:t>
            </w:r>
            <w:r w:rsidR="000E50CD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="000E50CD" w:rsidRPr="000E132C">
              <w:rPr>
                <w:rFonts w:ascii="Calibri" w:eastAsia="Times New Roman" w:hAnsi="Calibri" w:cs="Calibri"/>
                <w:color w:val="000000"/>
              </w:rPr>
              <w:t>Mac</w:t>
            </w:r>
            <w:r w:rsidR="000E50CD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</w:tbl>
    <w:p w14:paraId="27A1AE7B" w14:textId="3AFC29AF" w:rsidR="00881D61" w:rsidRDefault="00881D61" w:rsidP="00377BC4">
      <w:pPr>
        <w:spacing w:after="0" w:line="240" w:lineRule="auto"/>
        <w:rPr>
          <w:rFonts w:ascii="Calibri" w:hAnsi="Calibri" w:cs="Calibri"/>
          <w:sz w:val="16"/>
          <w:szCs w:val="16"/>
        </w:rPr>
      </w:pPr>
    </w:p>
    <w:p w14:paraId="10B6E229" w14:textId="77777777" w:rsidR="00EB18A0" w:rsidRPr="005B65DB" w:rsidRDefault="00EB18A0" w:rsidP="00377BC4">
      <w:pPr>
        <w:spacing w:after="0" w:line="240" w:lineRule="auto"/>
        <w:rPr>
          <w:rFonts w:ascii="Calibri" w:hAnsi="Calibri" w:cs="Calibri"/>
          <w:sz w:val="8"/>
          <w:szCs w:val="8"/>
        </w:rPr>
      </w:pPr>
    </w:p>
    <w:p w14:paraId="0BEE726A" w14:textId="3C9EF66E" w:rsidR="00061566" w:rsidRPr="0053280E" w:rsidRDefault="00135B03" w:rsidP="00135B03">
      <w:pPr>
        <w:spacing w:after="0" w:line="240" w:lineRule="auto"/>
        <w:ind w:left="-90" w:hanging="270"/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</w:pPr>
      <w:r>
        <w:rPr>
          <w:rFonts w:ascii="Calibri" w:hAnsi="Calibri" w:cs="Times New Roman"/>
          <w:b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86E512" wp14:editId="32888C7A">
                <wp:simplePos x="0" y="0"/>
                <wp:positionH relativeFrom="column">
                  <wp:posOffset>-233680</wp:posOffset>
                </wp:positionH>
                <wp:positionV relativeFrom="paragraph">
                  <wp:posOffset>229235</wp:posOffset>
                </wp:positionV>
                <wp:extent cx="7342549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425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E220FF" id="Straight Connector 4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8.4pt,18.05pt" to="559.75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061566" w:rsidRPr="0053280E">
        <w:rPr>
          <w:rFonts w:ascii="Calibri" w:hAnsi="Calibri" w:cs="Times New Roman"/>
          <w:b/>
          <w:bCs/>
          <w:color w:val="2E74B5" w:themeColor="accent5" w:themeShade="BF"/>
          <w:sz w:val="28"/>
          <w:szCs w:val="28"/>
        </w:rPr>
        <w:t>EDUCATION</w:t>
      </w:r>
    </w:p>
    <w:p w14:paraId="5AD9ED15" w14:textId="1898E53C" w:rsidR="0053186A" w:rsidRPr="00D2380C" w:rsidRDefault="0053186A" w:rsidP="0053186A">
      <w:pPr>
        <w:spacing w:after="0" w:line="240" w:lineRule="auto"/>
        <w:ind w:left="-284"/>
        <w:rPr>
          <w:rFonts w:ascii="Calibri" w:hAnsi="Calibri" w:cs="Times New Roman"/>
          <w:b/>
          <w:bCs/>
          <w:sz w:val="6"/>
          <w:szCs w:val="6"/>
        </w:rPr>
      </w:pPr>
    </w:p>
    <w:bookmarkEnd w:id="0"/>
    <w:p w14:paraId="75D2FD58" w14:textId="2F5F9F08" w:rsidR="00264F69" w:rsidRPr="005B65DB" w:rsidRDefault="00264F69" w:rsidP="005C0191">
      <w:pPr>
        <w:spacing w:after="0" w:line="276" w:lineRule="auto"/>
        <w:rPr>
          <w:spacing w:val="4"/>
          <w:sz w:val="21"/>
          <w:szCs w:val="21"/>
        </w:rPr>
      </w:pPr>
      <w:r w:rsidRPr="00264F69">
        <w:rPr>
          <w:b/>
          <w:bCs/>
          <w:spacing w:val="4"/>
          <w:sz w:val="21"/>
          <w:szCs w:val="21"/>
        </w:rPr>
        <w:t>Bachelor</w:t>
      </w:r>
      <w:r w:rsidRPr="00DF014D">
        <w:rPr>
          <w:b/>
          <w:bCs/>
          <w:spacing w:val="4"/>
          <w:sz w:val="21"/>
          <w:szCs w:val="21"/>
        </w:rPr>
        <w:t xml:space="preserve"> </w:t>
      </w:r>
      <w:r>
        <w:rPr>
          <w:b/>
          <w:bCs/>
          <w:spacing w:val="4"/>
          <w:sz w:val="21"/>
          <w:szCs w:val="21"/>
        </w:rPr>
        <w:t>of</w:t>
      </w:r>
      <w:r w:rsidRPr="00DF014D">
        <w:rPr>
          <w:b/>
          <w:bCs/>
          <w:spacing w:val="4"/>
          <w:sz w:val="21"/>
          <w:szCs w:val="21"/>
        </w:rPr>
        <w:t xml:space="preserve"> </w:t>
      </w:r>
      <w:r w:rsidR="005B65DB" w:rsidRPr="005B65DB">
        <w:rPr>
          <w:b/>
          <w:bCs/>
          <w:spacing w:val="4"/>
          <w:sz w:val="21"/>
          <w:szCs w:val="21"/>
        </w:rPr>
        <w:t xml:space="preserve">Computer Science </w:t>
      </w:r>
      <w:r w:rsidRPr="00DF014D">
        <w:rPr>
          <w:b/>
          <w:bCs/>
          <w:spacing w:val="4"/>
          <w:sz w:val="21"/>
          <w:szCs w:val="21"/>
        </w:rPr>
        <w:t xml:space="preserve">| </w:t>
      </w:r>
      <w:r w:rsidR="005B65DB" w:rsidRPr="005B65DB">
        <w:rPr>
          <w:spacing w:val="4"/>
          <w:sz w:val="21"/>
          <w:szCs w:val="21"/>
        </w:rPr>
        <w:t>California State University, Sacramento, CA</w:t>
      </w:r>
      <w:r w:rsidR="005C0191">
        <w:rPr>
          <w:spacing w:val="4"/>
          <w:sz w:val="21"/>
          <w:szCs w:val="21"/>
        </w:rPr>
        <w:t xml:space="preserve"> | (</w:t>
      </w:r>
      <w:r w:rsidR="005C0191" w:rsidRPr="005C0191">
        <w:rPr>
          <w:spacing w:val="4"/>
          <w:sz w:val="21"/>
          <w:szCs w:val="21"/>
        </w:rPr>
        <w:t>Aug</w:t>
      </w:r>
      <w:r w:rsidR="005C0191">
        <w:rPr>
          <w:spacing w:val="4"/>
          <w:sz w:val="21"/>
          <w:szCs w:val="21"/>
        </w:rPr>
        <w:t xml:space="preserve"> </w:t>
      </w:r>
      <w:r w:rsidR="005C0191" w:rsidRPr="005C0191">
        <w:rPr>
          <w:spacing w:val="4"/>
          <w:sz w:val="21"/>
          <w:szCs w:val="21"/>
        </w:rPr>
        <w:t>2018</w:t>
      </w:r>
      <w:r w:rsidR="005C0191">
        <w:rPr>
          <w:spacing w:val="4"/>
          <w:sz w:val="21"/>
          <w:szCs w:val="21"/>
        </w:rPr>
        <w:t xml:space="preserve"> – </w:t>
      </w:r>
      <w:r w:rsidR="005C0191" w:rsidRPr="005C0191">
        <w:rPr>
          <w:spacing w:val="4"/>
          <w:sz w:val="21"/>
          <w:szCs w:val="21"/>
        </w:rPr>
        <w:t>Dec</w:t>
      </w:r>
      <w:r w:rsidR="005C0191">
        <w:rPr>
          <w:spacing w:val="4"/>
          <w:sz w:val="21"/>
          <w:szCs w:val="21"/>
        </w:rPr>
        <w:t xml:space="preserve"> </w:t>
      </w:r>
      <w:r w:rsidR="005C0191" w:rsidRPr="005C0191">
        <w:rPr>
          <w:spacing w:val="4"/>
          <w:sz w:val="21"/>
          <w:szCs w:val="21"/>
        </w:rPr>
        <w:t>2022</w:t>
      </w:r>
      <w:r w:rsidR="005C0191">
        <w:rPr>
          <w:spacing w:val="4"/>
          <w:sz w:val="21"/>
          <w:szCs w:val="21"/>
        </w:rPr>
        <w:t>)</w:t>
      </w:r>
    </w:p>
    <w:sectPr w:rsidR="00264F69" w:rsidRPr="005B65DB" w:rsidSect="007332FB">
      <w:pgSz w:w="12240" w:h="15840"/>
      <w:pgMar w:top="27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7B0"/>
    <w:multiLevelType w:val="hybridMultilevel"/>
    <w:tmpl w:val="DB3E7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90071"/>
    <w:multiLevelType w:val="hybridMultilevel"/>
    <w:tmpl w:val="EFAE7458"/>
    <w:lvl w:ilvl="0" w:tplc="B978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F476E"/>
    <w:multiLevelType w:val="hybridMultilevel"/>
    <w:tmpl w:val="2A4ABFC0"/>
    <w:lvl w:ilvl="0" w:tplc="420E770C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604B6"/>
    <w:multiLevelType w:val="hybridMultilevel"/>
    <w:tmpl w:val="EF6A482A"/>
    <w:lvl w:ilvl="0" w:tplc="08561366">
      <w:numFmt w:val="bullet"/>
      <w:lvlText w:val=""/>
      <w:lvlJc w:val="left"/>
      <w:pPr>
        <w:ind w:left="460" w:hanging="269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453A19B6">
      <w:numFmt w:val="bullet"/>
      <w:lvlText w:val="•"/>
      <w:lvlJc w:val="left"/>
      <w:pPr>
        <w:ind w:left="1544" w:hanging="269"/>
      </w:pPr>
      <w:rPr>
        <w:lang w:val="en-US" w:eastAsia="en-US" w:bidi="ar-SA"/>
      </w:rPr>
    </w:lvl>
    <w:lvl w:ilvl="2" w:tplc="D65C3900">
      <w:numFmt w:val="bullet"/>
      <w:lvlText w:val="•"/>
      <w:lvlJc w:val="left"/>
      <w:pPr>
        <w:ind w:left="2628" w:hanging="269"/>
      </w:pPr>
      <w:rPr>
        <w:lang w:val="en-US" w:eastAsia="en-US" w:bidi="ar-SA"/>
      </w:rPr>
    </w:lvl>
    <w:lvl w:ilvl="3" w:tplc="1D1861FC">
      <w:numFmt w:val="bullet"/>
      <w:lvlText w:val="•"/>
      <w:lvlJc w:val="left"/>
      <w:pPr>
        <w:ind w:left="3712" w:hanging="269"/>
      </w:pPr>
      <w:rPr>
        <w:lang w:val="en-US" w:eastAsia="en-US" w:bidi="ar-SA"/>
      </w:rPr>
    </w:lvl>
    <w:lvl w:ilvl="4" w:tplc="95C8A270">
      <w:numFmt w:val="bullet"/>
      <w:lvlText w:val="•"/>
      <w:lvlJc w:val="left"/>
      <w:pPr>
        <w:ind w:left="4796" w:hanging="269"/>
      </w:pPr>
      <w:rPr>
        <w:lang w:val="en-US" w:eastAsia="en-US" w:bidi="ar-SA"/>
      </w:rPr>
    </w:lvl>
    <w:lvl w:ilvl="5" w:tplc="504E23C4">
      <w:numFmt w:val="bullet"/>
      <w:lvlText w:val="•"/>
      <w:lvlJc w:val="left"/>
      <w:pPr>
        <w:ind w:left="5880" w:hanging="269"/>
      </w:pPr>
      <w:rPr>
        <w:lang w:val="en-US" w:eastAsia="en-US" w:bidi="ar-SA"/>
      </w:rPr>
    </w:lvl>
    <w:lvl w:ilvl="6" w:tplc="649C0E8A">
      <w:numFmt w:val="bullet"/>
      <w:lvlText w:val="•"/>
      <w:lvlJc w:val="left"/>
      <w:pPr>
        <w:ind w:left="6964" w:hanging="269"/>
      </w:pPr>
      <w:rPr>
        <w:lang w:val="en-US" w:eastAsia="en-US" w:bidi="ar-SA"/>
      </w:rPr>
    </w:lvl>
    <w:lvl w:ilvl="7" w:tplc="45F07252">
      <w:numFmt w:val="bullet"/>
      <w:lvlText w:val="•"/>
      <w:lvlJc w:val="left"/>
      <w:pPr>
        <w:ind w:left="8048" w:hanging="269"/>
      </w:pPr>
      <w:rPr>
        <w:lang w:val="en-US" w:eastAsia="en-US" w:bidi="ar-SA"/>
      </w:rPr>
    </w:lvl>
    <w:lvl w:ilvl="8" w:tplc="3A44B63E">
      <w:numFmt w:val="bullet"/>
      <w:lvlText w:val="•"/>
      <w:lvlJc w:val="left"/>
      <w:pPr>
        <w:ind w:left="9132" w:hanging="269"/>
      </w:pPr>
      <w:rPr>
        <w:lang w:val="en-US" w:eastAsia="en-US" w:bidi="ar-SA"/>
      </w:rPr>
    </w:lvl>
  </w:abstractNum>
  <w:abstractNum w:abstractNumId="4" w15:restartNumberingAfterBreak="0">
    <w:nsid w:val="16754407"/>
    <w:multiLevelType w:val="multilevel"/>
    <w:tmpl w:val="044A01CA"/>
    <w:lvl w:ilvl="0">
      <w:start w:val="1"/>
      <w:numFmt w:val="bullet"/>
      <w:lvlText w:val="●"/>
      <w:lvlJc w:val="left"/>
      <w:pPr>
        <w:ind w:left="180" w:hanging="18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3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3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CFB72F8"/>
    <w:multiLevelType w:val="multilevel"/>
    <w:tmpl w:val="DE04E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9A3BB7"/>
    <w:multiLevelType w:val="hybridMultilevel"/>
    <w:tmpl w:val="1132E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B0DC2"/>
    <w:multiLevelType w:val="multilevel"/>
    <w:tmpl w:val="10F6F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2731F8"/>
    <w:multiLevelType w:val="hybridMultilevel"/>
    <w:tmpl w:val="57082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605C6B"/>
    <w:multiLevelType w:val="multilevel"/>
    <w:tmpl w:val="5AD4E6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9240207"/>
    <w:multiLevelType w:val="hybridMultilevel"/>
    <w:tmpl w:val="D04C9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8B6868"/>
    <w:multiLevelType w:val="hybridMultilevel"/>
    <w:tmpl w:val="69F8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E6294"/>
    <w:multiLevelType w:val="multilevel"/>
    <w:tmpl w:val="414439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37DE0FB9"/>
    <w:multiLevelType w:val="hybridMultilevel"/>
    <w:tmpl w:val="60947580"/>
    <w:lvl w:ilvl="0" w:tplc="3FC03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94463"/>
    <w:multiLevelType w:val="hybridMultilevel"/>
    <w:tmpl w:val="AAB20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5588F"/>
    <w:multiLevelType w:val="multilevel"/>
    <w:tmpl w:val="42B6A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D06546"/>
    <w:multiLevelType w:val="multilevel"/>
    <w:tmpl w:val="EC5E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581BCD"/>
    <w:multiLevelType w:val="multilevel"/>
    <w:tmpl w:val="6E8EC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CA581A"/>
    <w:multiLevelType w:val="hybridMultilevel"/>
    <w:tmpl w:val="63D67B4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410224A7"/>
    <w:multiLevelType w:val="multilevel"/>
    <w:tmpl w:val="B72CA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6A3DE7"/>
    <w:multiLevelType w:val="hybridMultilevel"/>
    <w:tmpl w:val="15BAD9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225044"/>
    <w:multiLevelType w:val="hybridMultilevel"/>
    <w:tmpl w:val="F5369F30"/>
    <w:lvl w:ilvl="0" w:tplc="3C34FA6C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E3B1E"/>
    <w:multiLevelType w:val="multilevel"/>
    <w:tmpl w:val="41F85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09F3961"/>
    <w:multiLevelType w:val="multilevel"/>
    <w:tmpl w:val="0546C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171972"/>
    <w:multiLevelType w:val="multilevel"/>
    <w:tmpl w:val="DB42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7054E9"/>
    <w:multiLevelType w:val="hybridMultilevel"/>
    <w:tmpl w:val="6390104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3C04701"/>
    <w:multiLevelType w:val="hybridMultilevel"/>
    <w:tmpl w:val="F8A4654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5B3F3DEB"/>
    <w:multiLevelType w:val="hybridMultilevel"/>
    <w:tmpl w:val="2892D54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5BE10E8D"/>
    <w:multiLevelType w:val="multilevel"/>
    <w:tmpl w:val="BC70A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D2D4D35"/>
    <w:multiLevelType w:val="multilevel"/>
    <w:tmpl w:val="6DFCD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713F1F"/>
    <w:multiLevelType w:val="hybridMultilevel"/>
    <w:tmpl w:val="1628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20A82"/>
    <w:multiLevelType w:val="multilevel"/>
    <w:tmpl w:val="C15C6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5D03C4"/>
    <w:multiLevelType w:val="multilevel"/>
    <w:tmpl w:val="363AD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706E69"/>
    <w:multiLevelType w:val="multilevel"/>
    <w:tmpl w:val="0A20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E25F3E"/>
    <w:multiLevelType w:val="hybridMultilevel"/>
    <w:tmpl w:val="423E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F0677F"/>
    <w:multiLevelType w:val="multilevel"/>
    <w:tmpl w:val="96863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8D228C"/>
    <w:multiLevelType w:val="hybridMultilevel"/>
    <w:tmpl w:val="8FEA883E"/>
    <w:lvl w:ilvl="0" w:tplc="4AC0F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7375348">
    <w:abstractNumId w:val="30"/>
  </w:num>
  <w:num w:numId="2" w16cid:durableId="145754000">
    <w:abstractNumId w:val="9"/>
  </w:num>
  <w:num w:numId="3" w16cid:durableId="780954957">
    <w:abstractNumId w:val="21"/>
  </w:num>
  <w:num w:numId="4" w16cid:durableId="28651482">
    <w:abstractNumId w:val="2"/>
  </w:num>
  <w:num w:numId="5" w16cid:durableId="751045844">
    <w:abstractNumId w:val="27"/>
  </w:num>
  <w:num w:numId="6" w16cid:durableId="2124036079">
    <w:abstractNumId w:val="10"/>
  </w:num>
  <w:num w:numId="7" w16cid:durableId="1206987696">
    <w:abstractNumId w:val="11"/>
  </w:num>
  <w:num w:numId="8" w16cid:durableId="1719668088">
    <w:abstractNumId w:val="13"/>
  </w:num>
  <w:num w:numId="9" w16cid:durableId="883642402">
    <w:abstractNumId w:val="1"/>
  </w:num>
  <w:num w:numId="10" w16cid:durableId="327171097">
    <w:abstractNumId w:val="14"/>
  </w:num>
  <w:num w:numId="11" w16cid:durableId="1168910691">
    <w:abstractNumId w:val="6"/>
  </w:num>
  <w:num w:numId="12" w16cid:durableId="1795784475">
    <w:abstractNumId w:val="12"/>
  </w:num>
  <w:num w:numId="13" w16cid:durableId="2091656287">
    <w:abstractNumId w:val="0"/>
  </w:num>
  <w:num w:numId="14" w16cid:durableId="1352100675">
    <w:abstractNumId w:val="5"/>
  </w:num>
  <w:num w:numId="15" w16cid:durableId="994063633">
    <w:abstractNumId w:val="31"/>
  </w:num>
  <w:num w:numId="16" w16cid:durableId="2007787045">
    <w:abstractNumId w:val="28"/>
  </w:num>
  <w:num w:numId="17" w16cid:durableId="1995866023">
    <w:abstractNumId w:val="29"/>
  </w:num>
  <w:num w:numId="18" w16cid:durableId="1175270749">
    <w:abstractNumId w:val="8"/>
  </w:num>
  <w:num w:numId="19" w16cid:durableId="806704326">
    <w:abstractNumId w:val="17"/>
  </w:num>
  <w:num w:numId="20" w16cid:durableId="381293730">
    <w:abstractNumId w:val="24"/>
  </w:num>
  <w:num w:numId="21" w16cid:durableId="821969079">
    <w:abstractNumId w:val="35"/>
  </w:num>
  <w:num w:numId="22" w16cid:durableId="429162084">
    <w:abstractNumId w:val="19"/>
  </w:num>
  <w:num w:numId="23" w16cid:durableId="301082640">
    <w:abstractNumId w:val="25"/>
  </w:num>
  <w:num w:numId="24" w16cid:durableId="383719982">
    <w:abstractNumId w:val="34"/>
  </w:num>
  <w:num w:numId="25" w16cid:durableId="703605176">
    <w:abstractNumId w:val="26"/>
  </w:num>
  <w:num w:numId="26" w16cid:durableId="803890107">
    <w:abstractNumId w:val="7"/>
  </w:num>
  <w:num w:numId="27" w16cid:durableId="976452606">
    <w:abstractNumId w:val="33"/>
  </w:num>
  <w:num w:numId="28" w16cid:durableId="1117335434">
    <w:abstractNumId w:val="15"/>
  </w:num>
  <w:num w:numId="29" w16cid:durableId="1690793390">
    <w:abstractNumId w:val="22"/>
  </w:num>
  <w:num w:numId="30" w16cid:durableId="199317832">
    <w:abstractNumId w:val="32"/>
  </w:num>
  <w:num w:numId="31" w16cid:durableId="2086798829">
    <w:abstractNumId w:val="16"/>
  </w:num>
  <w:num w:numId="32" w16cid:durableId="1161314971">
    <w:abstractNumId w:val="23"/>
  </w:num>
  <w:num w:numId="33" w16cid:durableId="306397923">
    <w:abstractNumId w:val="20"/>
  </w:num>
  <w:num w:numId="34" w16cid:durableId="1273050398">
    <w:abstractNumId w:val="4"/>
  </w:num>
  <w:num w:numId="35" w16cid:durableId="742334485">
    <w:abstractNumId w:val="36"/>
  </w:num>
  <w:num w:numId="36" w16cid:durableId="1874272443">
    <w:abstractNumId w:val="18"/>
  </w:num>
  <w:num w:numId="37" w16cid:durableId="4060790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YxMDUyMzU0MzVX0lEKTi0uzszPAykwrAUAujELfSwAAAA="/>
  </w:docVars>
  <w:rsids>
    <w:rsidRoot w:val="00411905"/>
    <w:rsid w:val="00061566"/>
    <w:rsid w:val="000D57F3"/>
    <w:rsid w:val="000E132C"/>
    <w:rsid w:val="000E50CD"/>
    <w:rsid w:val="000F57C9"/>
    <w:rsid w:val="00107482"/>
    <w:rsid w:val="00131B56"/>
    <w:rsid w:val="00135B03"/>
    <w:rsid w:val="00197766"/>
    <w:rsid w:val="001A0DFF"/>
    <w:rsid w:val="001B6A68"/>
    <w:rsid w:val="001C2DE2"/>
    <w:rsid w:val="001F7100"/>
    <w:rsid w:val="0024243B"/>
    <w:rsid w:val="00242719"/>
    <w:rsid w:val="002454B3"/>
    <w:rsid w:val="00264F69"/>
    <w:rsid w:val="0026763F"/>
    <w:rsid w:val="00270D56"/>
    <w:rsid w:val="0029621C"/>
    <w:rsid w:val="002A7B12"/>
    <w:rsid w:val="002C40BA"/>
    <w:rsid w:val="002D2A4B"/>
    <w:rsid w:val="003350CE"/>
    <w:rsid w:val="003675CD"/>
    <w:rsid w:val="00377BC4"/>
    <w:rsid w:val="003A1E31"/>
    <w:rsid w:val="003A7106"/>
    <w:rsid w:val="003B69E8"/>
    <w:rsid w:val="00411905"/>
    <w:rsid w:val="00476873"/>
    <w:rsid w:val="004B3483"/>
    <w:rsid w:val="004C146B"/>
    <w:rsid w:val="004D70E3"/>
    <w:rsid w:val="004F1217"/>
    <w:rsid w:val="005142C6"/>
    <w:rsid w:val="0053186A"/>
    <w:rsid w:val="0053280E"/>
    <w:rsid w:val="005469C7"/>
    <w:rsid w:val="005942EA"/>
    <w:rsid w:val="005A6696"/>
    <w:rsid w:val="005B65DB"/>
    <w:rsid w:val="005C0191"/>
    <w:rsid w:val="005F3F74"/>
    <w:rsid w:val="00643E54"/>
    <w:rsid w:val="006E5B15"/>
    <w:rsid w:val="006F428C"/>
    <w:rsid w:val="007125EC"/>
    <w:rsid w:val="007250C8"/>
    <w:rsid w:val="007332FB"/>
    <w:rsid w:val="00762487"/>
    <w:rsid w:val="0078438E"/>
    <w:rsid w:val="007863A3"/>
    <w:rsid w:val="007A6444"/>
    <w:rsid w:val="007C5433"/>
    <w:rsid w:val="008138DA"/>
    <w:rsid w:val="00881D61"/>
    <w:rsid w:val="00890E8C"/>
    <w:rsid w:val="00896A37"/>
    <w:rsid w:val="009675DE"/>
    <w:rsid w:val="009A3B4E"/>
    <w:rsid w:val="009F4607"/>
    <w:rsid w:val="009F4FC9"/>
    <w:rsid w:val="00A15980"/>
    <w:rsid w:val="00A23698"/>
    <w:rsid w:val="00A30EDC"/>
    <w:rsid w:val="00A465CF"/>
    <w:rsid w:val="00A72318"/>
    <w:rsid w:val="00A94108"/>
    <w:rsid w:val="00AD6747"/>
    <w:rsid w:val="00B135FE"/>
    <w:rsid w:val="00BA7E36"/>
    <w:rsid w:val="00BF01AF"/>
    <w:rsid w:val="00C57E24"/>
    <w:rsid w:val="00C97924"/>
    <w:rsid w:val="00CD4340"/>
    <w:rsid w:val="00D20602"/>
    <w:rsid w:val="00D2380C"/>
    <w:rsid w:val="00D5299E"/>
    <w:rsid w:val="00DA08CA"/>
    <w:rsid w:val="00DB2705"/>
    <w:rsid w:val="00DB2BB8"/>
    <w:rsid w:val="00DF014D"/>
    <w:rsid w:val="00E04E79"/>
    <w:rsid w:val="00E30F64"/>
    <w:rsid w:val="00E45666"/>
    <w:rsid w:val="00E96F75"/>
    <w:rsid w:val="00EB0082"/>
    <w:rsid w:val="00EB18A0"/>
    <w:rsid w:val="00EE4D41"/>
    <w:rsid w:val="00EF0B4B"/>
    <w:rsid w:val="00FC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5E253"/>
  <w15:chartTrackingRefBased/>
  <w15:docId w15:val="{5879836D-1ED2-412B-AE61-D1756C83B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905"/>
  </w:style>
  <w:style w:type="paragraph" w:styleId="Heading1">
    <w:name w:val="heading 1"/>
    <w:basedOn w:val="Normal"/>
    <w:link w:val="Heading1Char"/>
    <w:uiPriority w:val="9"/>
    <w:qFormat/>
    <w:rsid w:val="00197766"/>
    <w:pPr>
      <w:widowControl w:val="0"/>
      <w:autoSpaceDE w:val="0"/>
      <w:autoSpaceDN w:val="0"/>
      <w:spacing w:after="0" w:line="240" w:lineRule="auto"/>
      <w:ind w:left="240"/>
      <w:outlineLvl w:val="0"/>
    </w:pPr>
    <w:rPr>
      <w:rFonts w:ascii="Calibri" w:eastAsia="Calibri" w:hAnsi="Calibri" w:cs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41190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Calibri" w:hAnsi="MinionPro-Regular" w:cs="MinionPro-Regular"/>
      <w:color w:val="000000"/>
      <w:sz w:val="24"/>
      <w:szCs w:val="24"/>
      <w:lang w:bidi="bn-BD"/>
    </w:rPr>
  </w:style>
  <w:style w:type="table" w:styleId="TableGrid">
    <w:name w:val="Table Grid"/>
    <w:basedOn w:val="TableNormal"/>
    <w:uiPriority w:val="39"/>
    <w:rsid w:val="00411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2A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2A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2A4B"/>
    <w:rPr>
      <w:color w:val="954F72" w:themeColor="followedHyperlink"/>
      <w:u w:val="single"/>
    </w:rPr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1"/>
    <w:qFormat/>
    <w:rsid w:val="00E96F75"/>
    <w:pPr>
      <w:ind w:left="720"/>
      <w:contextualSpacing/>
    </w:pPr>
    <w:rPr>
      <w:rFonts w:eastAsiaTheme="minorEastAsia" w:cs="Mangal"/>
      <w:szCs w:val="20"/>
      <w:lang w:bidi="hi-IN"/>
    </w:rPr>
  </w:style>
  <w:style w:type="character" w:styleId="Strong">
    <w:name w:val="Strong"/>
    <w:basedOn w:val="DefaultParagraphFont"/>
    <w:uiPriority w:val="22"/>
    <w:qFormat/>
    <w:rsid w:val="006F428C"/>
    <w:rPr>
      <w:b/>
      <w:bCs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link w:val="ListParagraph"/>
    <w:uiPriority w:val="1"/>
    <w:qFormat/>
    <w:locked/>
    <w:rsid w:val="006F428C"/>
    <w:rPr>
      <w:rFonts w:eastAsiaTheme="minorEastAsia" w:cs="Mangal"/>
      <w:szCs w:val="20"/>
      <w:lang w:bidi="hi-IN"/>
    </w:rPr>
  </w:style>
  <w:style w:type="paragraph" w:styleId="Title">
    <w:name w:val="Title"/>
    <w:basedOn w:val="Normal"/>
    <w:link w:val="TitleChar"/>
    <w:uiPriority w:val="10"/>
    <w:qFormat/>
    <w:rsid w:val="00DA08CA"/>
    <w:pPr>
      <w:widowControl w:val="0"/>
      <w:autoSpaceDE w:val="0"/>
      <w:autoSpaceDN w:val="0"/>
      <w:spacing w:after="0" w:line="647" w:lineRule="exact"/>
      <w:ind w:left="270"/>
    </w:pPr>
    <w:rPr>
      <w:rFonts w:ascii="Cambria Math" w:eastAsia="Cambria Math" w:hAnsi="Cambria Math" w:cs="Cambria Math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08CA"/>
    <w:rPr>
      <w:rFonts w:ascii="Cambria Math" w:eastAsia="Cambria Math" w:hAnsi="Cambria Math" w:cs="Cambria Math"/>
      <w:sz w:val="56"/>
      <w:szCs w:val="56"/>
    </w:rPr>
  </w:style>
  <w:style w:type="paragraph" w:styleId="NormalWeb">
    <w:name w:val="Normal (Web)"/>
    <w:basedOn w:val="Normal"/>
    <w:uiPriority w:val="99"/>
    <w:unhideWhenUsed/>
    <w:rsid w:val="00813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7766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7421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5645">
          <w:marLeft w:val="-6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565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5896">
          <w:marLeft w:val="-78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3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99C6DE7596047A99E39224086D3EA" ma:contentTypeVersion="4" ma:contentTypeDescription="Create a new document." ma:contentTypeScope="" ma:versionID="94339a2c66ebf9b96e903320fbcab803">
  <xsd:schema xmlns:xsd="http://www.w3.org/2001/XMLSchema" xmlns:xs="http://www.w3.org/2001/XMLSchema" xmlns:p="http://schemas.microsoft.com/office/2006/metadata/properties" xmlns:ns2="049120fb-21db-43c4-8a3e-b8a581f98000" xmlns:ns3="4685f7ba-1be0-40cf-aab7-8fa5ddcb83f1" targetNamespace="http://schemas.microsoft.com/office/2006/metadata/properties" ma:root="true" ma:fieldsID="1f07844b6cddce968f750c99e3daa425" ns2:_="" ns3:_="">
    <xsd:import namespace="049120fb-21db-43c4-8a3e-b8a581f98000"/>
    <xsd:import namespace="4685f7ba-1be0-40cf-aab7-8fa5ddcb83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120fb-21db-43c4-8a3e-b8a581f980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85f7ba-1be0-40cf-aab7-8fa5ddcb83f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09B15-DB12-4784-82E5-2521470D66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C8B6FB-C8BD-4A2A-B933-CA4FBCC25D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9120fb-21db-43c4-8a3e-b8a581f98000"/>
    <ds:schemaRef ds:uri="4685f7ba-1be0-40cf-aab7-8fa5ddcb83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2BB3DC-5FD8-4CDD-AB5F-432475B06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MTAZ UDDIN</dc:creator>
  <cp:keywords/>
  <dc:description/>
  <cp:lastModifiedBy>Jatin Gajjar</cp:lastModifiedBy>
  <cp:revision>6</cp:revision>
  <cp:lastPrinted>2022-09-14T22:28:00Z</cp:lastPrinted>
  <dcterms:created xsi:type="dcterms:W3CDTF">2023-03-08T22:34:00Z</dcterms:created>
  <dcterms:modified xsi:type="dcterms:W3CDTF">2023-03-13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79f1b7bf4bfa00a4439da5b1c0d4b4dfaf667fadedca3649c623c6fa7dbfca</vt:lpwstr>
  </property>
</Properties>
</file>